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5"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Employer's Name or Hiring Manager's Name]</w:t>
      </w:r>
      <w:r>
        <w:br/>
      </w:r>
      <w:r>
        <w:t xml:space="preserve">[Company Name]</w:t>
      </w:r>
      <w:r>
        <w:br/>
      </w:r>
      <w:r>
        <w:t xml:space="preserve">[Company Address]</w:t>
      </w:r>
      <w:r>
        <w:br/>
      </w:r>
      <w:r>
        <w:t xml:space="preserve">Ankara, Turkey</w:t>
      </w:r>
    </w:p>
    <w:bookmarkStart w:id="20" w:name="Xc24312d873a7d636d95d90ac568c2e8a606a0e2"/>
    <w:p>
      <w:pPr>
        <w:pStyle w:val="Heading2"/>
      </w:pPr>
      <w:r>
        <w:t xml:space="preserve">Dear [Hiring Manager’s Name or "To Whom It May Concern"],</w:t>
      </w:r>
    </w:p>
    <w:p>
      <w:pPr>
        <w:pStyle w:val="FirstParagraph"/>
      </w:pPr>
      <w:r>
        <w:t xml:space="preserve">I am writing to express my interest in the Electronics Engineer position at your esteemed organization in Ankara, Turkey. As a dedicated and technically proficient electronics engineer with a strong background in designing, developing, and optimizing electronic systems, I am eager to contribute my expertise to a dynamic team that values innovation and excellence. With over [X years] of experience in the field, I have honed my skills in circuit design, embedded systems programming, signal processing, and hardware-software integration—areas that align closely with the requirements of this role. My passion for technology and commitment to solving complex engineering challenges make me a strong candidate for this opportunity in Ankara.</w:t>
      </w:r>
    </w:p>
    <w:p>
      <w:pPr>
        <w:pStyle w:val="BodyText"/>
      </w:pPr>
      <w:r>
        <w:t xml:space="preserve">Ankara, as the capital of Turkey, is a hub of technological advancement and industrial growth. The city’s strategic location, combined with its thriving academic institutions and government initiatives, creates an ideal environment for electronics engineers to contribute to cutting-edge projects. I am particularly drawn to this position because it offers the chance to work within such a forward-thinking ecosystem. My experience in [specific area, e.g., "designing IoT devices," "developing power systems," or "creating embedded solutions"] has equipped me with the technical acumen and problem-solving skills needed to thrive in Ankara’s competitive tech landscape.</w:t>
      </w:r>
    </w:p>
    <w:bookmarkEnd w:id="20"/>
    <w:bookmarkStart w:id="21" w:name="professional-background-and-expertise"/>
    <w:p>
      <w:pPr>
        <w:pStyle w:val="Heading2"/>
      </w:pPr>
      <w:r>
        <w:t xml:space="preserve">Professional Background and Expertise</w:t>
      </w:r>
    </w:p>
    <w:p>
      <w:pPr>
        <w:pStyle w:val="FirstParagraph"/>
      </w:pPr>
      <w:r>
        <w:t xml:space="preserve">Throughout my career, I have focused on delivering innovative solutions that bridge theoretical concepts with real-world applications. At [Previous Company Name], I led the development of [specific project, e.g., "a low-power sensor network for industrial monitoring," "a custom PCB for aerospace applications," or "an automated control system for renewable energy systems"]. This project required a deep understanding of analog and digital circuit design, as well as proficiency in simulation tools like SPICE and MATLAB. My contributions resulted in [specific outcome, e.g., "a 20% improvement in energy efficiency" or "a 15% reduction in production costs"], demonstrating my ability to translate technical knowledge into measurable results.</w:t>
      </w:r>
    </w:p>
    <w:p>
      <w:pPr>
        <w:pStyle w:val="BodyText"/>
      </w:pPr>
      <w:r>
        <w:t xml:space="preserve">In addition to hardware development, I have extensive experience in firmware programming and system integration. For instance, I designed and implemented a real-time data acquisition system using microcontrollers such as STM32 and Arduino, which was deployed in [specific application, e.g., "a smart agriculture platform" or "a medical device for patient monitoring"]. This work required collaboration with cross-functional teams, including software developers and mechanical engineers, to ensure seamless integration of hardware and software components. My ability to communicate complex technical concepts clearly has always been a strength, enabling effective teamwork and project success.</w:t>
      </w:r>
    </w:p>
    <w:bookmarkEnd w:id="21"/>
    <w:bookmarkStart w:id="22" w:name="X14af3bd731dd57965f723c1981b2dd3f11980e8"/>
    <w:p>
      <w:pPr>
        <w:pStyle w:val="Heading2"/>
      </w:pPr>
      <w:r>
        <w:t xml:space="preserve">Why Ankara? A Commitment to Local Innovation</w:t>
      </w:r>
    </w:p>
    <w:p>
      <w:pPr>
        <w:pStyle w:val="FirstParagraph"/>
      </w:pPr>
      <w:r>
        <w:t xml:space="preserve">Ankara’s role as a center for technological innovation in Turkey makes it an exciting place to advance my career. The city is home to institutions such as [specific university, e.g., "Middle East Technical University (METU)" or "Gazi University"] and organizations that prioritize R&amp;D in electronics and telecommunications. I am particularly interested in the opportunities to collaborate with local industries on projects related to [specific field, e.g., "smart cities," "5G infrastructure," or "industrial automation"]. My goal is to contribute to initiatives that align with Turkey’s national vision for technological self-sufficiency while also addressing the unique challenges of the region.</w:t>
      </w:r>
    </w:p>
    <w:p>
      <w:pPr>
        <w:pStyle w:val="BodyText"/>
      </w:pPr>
      <w:r>
        <w:t xml:space="preserve">Moreover, I am deeply committed to understanding and adapting to the cultural and professional environment of Ankara. Having studied or worked in Turkey before (if applicable), I am familiar with the nuances of conducting business in this vibrant city. My ability to navigate both technical and cultural landscapes ensures that I can seamlessly integrate into your team while driving impactful results.</w:t>
      </w:r>
    </w:p>
    <w:bookmarkEnd w:id="22"/>
    <w:bookmarkStart w:id="23" w:name="why-i-am-a-strong-fit"/>
    <w:p>
      <w:pPr>
        <w:pStyle w:val="Heading2"/>
      </w:pPr>
      <w:r>
        <w:t xml:space="preserve">Why I Am a Strong Fit</w:t>
      </w:r>
    </w:p>
    <w:p>
      <w:pPr>
        <w:pStyle w:val="FirstParagraph"/>
      </w:pPr>
      <w:r>
        <w:t xml:space="preserve">What sets me apart as an electronics engineer is my combination of technical expertise, creativity, and adaptability. I have a proven track record of delivering projects on time and within budget while maintaining the highest standards of quality. My proficiency in tools such as [list specific software/hardware, e.g., "Altium Designer," "LabVIEW," or "Proteus"] allows me to design and test systems efficiently, ensuring they meet both functional and performance requirements.</w:t>
      </w:r>
    </w:p>
    <w:p>
      <w:pPr>
        <w:pStyle w:val="BodyText"/>
      </w:pPr>
      <w:r>
        <w:t xml:space="preserve">Beyond technical skills, I bring a collaborative mindset and a passion for continuous learning. I stay updated on the latest advancements in electronics through professional development courses, industry conferences, and peer networks. For example, my participation in [specific event or certification] has enhanced my knowledge of [relevant topic]. This commitment to growth ensures that I can contribute innovative ideas and solutions to your organization.</w:t>
      </w:r>
    </w:p>
    <w:bookmarkEnd w:id="23"/>
    <w:bookmarkStart w:id="24" w:name="conclusion"/>
    <w:p>
      <w:pPr>
        <w:pStyle w:val="Heading2"/>
      </w:pPr>
      <w:r>
        <w:t xml:space="preserve">Conclusion</w:t>
      </w:r>
    </w:p>
    <w:p>
      <w:pPr>
        <w:pStyle w:val="FirstParagraph"/>
      </w:pPr>
      <w:r>
        <w:t xml:space="preserve">In conclusion, I am enthusiastic about the opportunity to join your team as an Electronics Engineer in Ankara. My technical expertise, combined with my dedication to innovation and collaboration, positions me to make meaningful contributions to your projects and goals. I would be honored to bring my skills and experience to your organization and help drive the next generation of electronic solutions in Turkey.</w:t>
      </w:r>
    </w:p>
    <w:p>
      <w:pPr>
        <w:pStyle w:val="BodyText"/>
      </w:pPr>
      <w:r>
        <w:t xml:space="preserve">Thank you for considering my application. I would welcome the chance to discuss how my background, skills, and enthusiasm align with your needs. Please feel free to contact me at [your phone number] or [your email address] at your earliest convenience. I look forward to the possibility of contributing to the success of your team in Ankara.</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dc:language>en</dc:language>
  <cp:keywords/>
  <dcterms:created xsi:type="dcterms:W3CDTF">2026-07-13T22:31:09Z</dcterms:created>
  <dcterms:modified xsi:type="dcterms:W3CDTF">2026-07-13T22:31:09Z</dcterms:modified>
</cp:coreProperties>
</file>

<file path=docProps/custom.xml><?xml version="1.0" encoding="utf-8"?>
<Properties xmlns="http://schemas.openxmlformats.org/officeDocument/2006/custom-properties" xmlns:vt="http://schemas.openxmlformats.org/officeDocument/2006/docPropsVTypes"/>
</file>